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972" w:rsidRDefault="00B95769">
      <w:proofErr w:type="spellStart"/>
      <w:r>
        <w:t>C4</w:t>
      </w:r>
      <w:proofErr w:type="spellEnd"/>
      <w:r>
        <w:t>-2</w:t>
      </w:r>
    </w:p>
    <w:p w:rsidR="00B95769" w:rsidRDefault="00B95769">
      <w:r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5943600" cy="4459093"/>
            <wp:effectExtent l="0" t="0" r="0" b="0"/>
            <wp:docPr id="1" name="Picture 1" descr="Product-Limit Survival Curves with Number of Subjects at Ri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duct-Limit Survival Curves with Number of Subjects at Risk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90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Light"/>
        <w:tblW w:w="5000" w:type="pct"/>
        <w:tblLook w:val="04A0" w:firstRow="1" w:lastRow="0" w:firstColumn="1" w:lastColumn="0" w:noHBand="0" w:noVBand="1"/>
        <w:tblDescription w:val="Procedure Lifetest: Homogeneity Tests"/>
      </w:tblPr>
      <w:tblGrid>
        <w:gridCol w:w="2556"/>
        <w:gridCol w:w="2852"/>
        <w:gridCol w:w="1090"/>
        <w:gridCol w:w="2852"/>
      </w:tblGrid>
      <w:tr w:rsidR="00B95769" w:rsidRPr="00B95769" w:rsidTr="00B95769">
        <w:tc>
          <w:tcPr>
            <w:tcW w:w="5000" w:type="pct"/>
            <w:gridSpan w:val="4"/>
            <w:hideMark/>
          </w:tcPr>
          <w:p w:rsidR="00B95769" w:rsidRPr="00B95769" w:rsidRDefault="00B95769" w:rsidP="00B957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957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 of Equality over Strata</w:t>
            </w:r>
          </w:p>
        </w:tc>
      </w:tr>
      <w:tr w:rsidR="00B95769" w:rsidRPr="00B95769" w:rsidTr="00B95769">
        <w:tc>
          <w:tcPr>
            <w:tcW w:w="1367" w:type="pct"/>
            <w:hideMark/>
          </w:tcPr>
          <w:p w:rsidR="00B95769" w:rsidRPr="00B95769" w:rsidRDefault="00B95769" w:rsidP="00B9576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957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</w:t>
            </w:r>
          </w:p>
        </w:tc>
        <w:tc>
          <w:tcPr>
            <w:tcW w:w="1525" w:type="pct"/>
            <w:hideMark/>
          </w:tcPr>
          <w:p w:rsidR="00B95769" w:rsidRPr="00B95769" w:rsidRDefault="00B95769" w:rsidP="00B9576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957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-Square</w:t>
            </w:r>
          </w:p>
        </w:tc>
        <w:tc>
          <w:tcPr>
            <w:tcW w:w="583" w:type="pct"/>
            <w:hideMark/>
          </w:tcPr>
          <w:p w:rsidR="00B95769" w:rsidRPr="00B95769" w:rsidRDefault="00B95769" w:rsidP="00B95769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957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1525" w:type="pct"/>
            <w:hideMark/>
          </w:tcPr>
          <w:p w:rsidR="00B95769" w:rsidRPr="00B95769" w:rsidRDefault="00B95769" w:rsidP="00B9576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B957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</w:t>
            </w:r>
            <w:proofErr w:type="spellEnd"/>
            <w:r w:rsidRPr="00B957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&gt;</w:t>
            </w:r>
            <w:r w:rsidRPr="00B957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br/>
              <w:t>Chi-Square</w:t>
            </w:r>
          </w:p>
        </w:tc>
      </w:tr>
      <w:tr w:rsidR="00B95769" w:rsidRPr="00B95769" w:rsidTr="00B95769">
        <w:tc>
          <w:tcPr>
            <w:tcW w:w="1367" w:type="pct"/>
            <w:hideMark/>
          </w:tcPr>
          <w:p w:rsidR="00B95769" w:rsidRPr="00B95769" w:rsidRDefault="00B95769" w:rsidP="00B95769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B9576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g-Rank</w:t>
            </w:r>
          </w:p>
        </w:tc>
        <w:tc>
          <w:tcPr>
            <w:tcW w:w="1525" w:type="pct"/>
            <w:hideMark/>
          </w:tcPr>
          <w:p w:rsidR="00B95769" w:rsidRPr="00B95769" w:rsidRDefault="00B95769" w:rsidP="00B95769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  <w:r w:rsidRPr="00B95769">
              <w:rPr>
                <w:rFonts w:ascii="Times New Roman" w:eastAsia="Times New Roman" w:hAnsi="Times New Roman" w:cs="Times New Roman"/>
                <w:sz w:val="24"/>
                <w:szCs w:val="24"/>
              </w:rPr>
              <w:t>14.5874</w:t>
            </w:r>
          </w:p>
        </w:tc>
        <w:tc>
          <w:tcPr>
            <w:tcW w:w="583" w:type="pct"/>
            <w:hideMark/>
          </w:tcPr>
          <w:p w:rsidR="00B95769" w:rsidRPr="00B95769" w:rsidRDefault="00B95769" w:rsidP="00B95769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5769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25" w:type="pct"/>
            <w:hideMark/>
          </w:tcPr>
          <w:p w:rsidR="00B95769" w:rsidRPr="00B95769" w:rsidRDefault="00B95769" w:rsidP="00B95769">
            <w:pPr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95769">
              <w:rPr>
                <w:rFonts w:ascii="Times New Roman" w:eastAsia="Times New Roman" w:hAnsi="Times New Roman" w:cs="Times New Roman"/>
                <w:sz w:val="24"/>
                <w:szCs w:val="24"/>
              </w:rPr>
              <w:t>0.0001</w:t>
            </w:r>
          </w:p>
        </w:tc>
      </w:tr>
    </w:tbl>
    <w:p w:rsidR="00B95769" w:rsidRDefault="00B95769"/>
    <w:sectPr w:rsidR="00B957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NDU2NrA0Mjc0NzJS0lEKTi0uzszPAykwrAUARqT8yCwAAAA="/>
  </w:docVars>
  <w:rsids>
    <w:rsidRoot w:val="00B95769"/>
    <w:rsid w:val="00534605"/>
    <w:rsid w:val="006E1AB6"/>
    <w:rsid w:val="00B649EA"/>
    <w:rsid w:val="00B95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33DD8"/>
  <w15:chartTrackingRefBased/>
  <w15:docId w15:val="{F51FD731-03AF-43CC-989B-3D06C0BCD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Light">
    <w:name w:val="Grid Table Light"/>
    <w:basedOn w:val="TableNormal"/>
    <w:uiPriority w:val="40"/>
    <w:rsid w:val="00B957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15513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3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88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86</Characters>
  <Application>Microsoft Office Word</Application>
  <DocSecurity>0</DocSecurity>
  <Lines>1</Lines>
  <Paragraphs>1</Paragraphs>
  <ScaleCrop>false</ScaleCrop>
  <Company>The University of Utah</Company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PENG SHAN</dc:creator>
  <cp:keywords/>
  <dc:description/>
  <cp:lastModifiedBy>LINGPENG SHAN</cp:lastModifiedBy>
  <cp:revision>1</cp:revision>
  <dcterms:created xsi:type="dcterms:W3CDTF">2020-12-13T06:42:00Z</dcterms:created>
  <dcterms:modified xsi:type="dcterms:W3CDTF">2020-12-13T06:47:00Z</dcterms:modified>
</cp:coreProperties>
</file>